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95427" w14:textId="77777777" w:rsidR="001F5E3C" w:rsidRPr="00E51CB2" w:rsidRDefault="001F5E3C" w:rsidP="001F5E3C">
      <w:pPr>
        <w:jc w:val="both"/>
        <w:rPr>
          <w:b/>
          <w:bCs/>
          <w:sz w:val="32"/>
          <w:szCs w:val="32"/>
        </w:rPr>
      </w:pPr>
      <w:r w:rsidRPr="00E51CB2">
        <w:rPr>
          <w:b/>
          <w:bCs/>
          <w:sz w:val="32"/>
          <w:szCs w:val="32"/>
        </w:rPr>
        <w:t xml:space="preserve">Q1: Find a stationary distribution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π=(</m:t>
        </m:r>
        <m:sSub>
          <m:sSubPr>
            <m:ctrlPr>
              <w:rPr>
                <w:rFonts w:ascii="Cambria Math" w:hAnsi="Cambria Math"/>
                <w:b/>
                <w:bCs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π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sz w:val="32"/>
            <w:szCs w:val="32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π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32"/>
            <w:szCs w:val="32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π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sz w:val="32"/>
            <w:szCs w:val="32"/>
          </w:rPr>
          <m:t>)</m:t>
        </m:r>
      </m:oMath>
      <w:r w:rsidRPr="00E51CB2">
        <w:rPr>
          <w:b/>
          <w:bCs/>
          <w:sz w:val="32"/>
          <w:szCs w:val="32"/>
        </w:rPr>
        <w:t xml:space="preserve">  for a Markov chain with three states of 0, 1, 2 having transition matrix P:</w:t>
      </w:r>
    </w:p>
    <w:p w14:paraId="54FE46DD" w14:textId="77777777" w:rsidR="001F5E3C" w:rsidRPr="00E51CB2" w:rsidRDefault="001F5E3C" w:rsidP="001F5E3C">
      <w:pPr>
        <w:rPr>
          <w:b/>
          <w:bCs/>
          <w:sz w:val="32"/>
          <w:szCs w:val="32"/>
        </w:rPr>
      </w:pPr>
    </w:p>
    <w:p w14:paraId="39F17F4D" w14:textId="77777777" w:rsidR="001F5E3C" w:rsidRPr="00CE6934" w:rsidRDefault="001F5E3C" w:rsidP="001F5E3C">
      <w:pPr>
        <w:rPr>
          <w:rFonts w:eastAsiaTheme="minorEastAsia"/>
          <w:b/>
          <w:bCs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eastAsiaTheme="minorEastAsia" w:hAnsi="Cambria Math"/>
              <w:sz w:val="32"/>
              <w:szCs w:val="32"/>
            </w:rPr>
            <m:t xml:space="preserve">P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b/>
                  <w:bCs/>
                  <w:i/>
                  <w:sz w:val="32"/>
                  <w:szCs w:val="32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b/>
                      <w:bCs/>
                      <w:i/>
                      <w:sz w:val="32"/>
                      <w:szCs w:val="32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1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2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1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2</m:t>
                        </m:r>
                      </m:den>
                    </m:f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1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2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3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4</m:t>
                        </m:r>
                      </m:den>
                    </m:f>
                  </m: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32"/>
                        <w:szCs w:val="32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1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32"/>
                            <w:szCs w:val="32"/>
                          </w:rPr>
                          <m:t>4</m:t>
                        </m:r>
                      </m:den>
                    </m:f>
                  </m:e>
                </m:mr>
              </m:m>
            </m:e>
          </m:d>
        </m:oMath>
      </m:oMathPara>
    </w:p>
    <w:p w14:paraId="00AD7FD9" w14:textId="77777777" w:rsidR="001F5E3C" w:rsidRPr="00E51CB2" w:rsidRDefault="001F5E3C" w:rsidP="001F5E3C">
      <w:pPr>
        <w:jc w:val="both"/>
        <w:rPr>
          <w:b/>
          <w:bCs/>
          <w:sz w:val="32"/>
          <w:szCs w:val="32"/>
        </w:rPr>
      </w:pPr>
      <w:r w:rsidRPr="00E51CB2">
        <w:rPr>
          <w:b/>
          <w:bCs/>
          <w:sz w:val="32"/>
          <w:szCs w:val="32"/>
        </w:rPr>
        <w:t>Q</w:t>
      </w:r>
      <w:r>
        <w:rPr>
          <w:b/>
          <w:bCs/>
          <w:sz w:val="32"/>
          <w:szCs w:val="32"/>
        </w:rPr>
        <w:t>2</w:t>
      </w:r>
      <w:r w:rsidRPr="00E51CB2">
        <w:rPr>
          <w:b/>
          <w:bCs/>
          <w:sz w:val="32"/>
          <w:szCs w:val="32"/>
        </w:rPr>
        <w:t xml:space="preserve">: Find a stationary distribution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π=(</m:t>
        </m:r>
        <m:sSub>
          <m:sSubPr>
            <m:ctrlPr>
              <w:rPr>
                <w:rFonts w:ascii="Cambria Math" w:hAnsi="Cambria Math"/>
                <w:b/>
                <w:bCs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π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0</m:t>
            </m:r>
          </m:sub>
        </m:sSub>
        <m:r>
          <m:rPr>
            <m:sty m:val="bi"/>
          </m:rPr>
          <w:rPr>
            <w:rFonts w:ascii="Cambria Math" w:hAnsi="Cambria Math"/>
            <w:sz w:val="32"/>
            <w:szCs w:val="32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π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32"/>
            <w:szCs w:val="32"/>
          </w:rPr>
          <m:t>,</m:t>
        </m:r>
        <m:sSub>
          <m:sSubPr>
            <m:ctrlPr>
              <w:rPr>
                <w:rFonts w:ascii="Cambria Math" w:hAnsi="Cambria Math"/>
                <w:b/>
                <w:bCs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π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sz w:val="32"/>
            <w:szCs w:val="32"/>
          </w:rPr>
          <m:t>)</m:t>
        </m:r>
      </m:oMath>
      <w:r w:rsidRPr="00E51CB2">
        <w:rPr>
          <w:b/>
          <w:bCs/>
          <w:sz w:val="32"/>
          <w:szCs w:val="32"/>
        </w:rPr>
        <w:t xml:space="preserve">  for a Markov chain with three states of </w:t>
      </w:r>
      <w:r>
        <w:rPr>
          <w:b/>
          <w:bCs/>
          <w:sz w:val="32"/>
          <w:szCs w:val="32"/>
        </w:rPr>
        <w:t>1</w:t>
      </w:r>
      <w:r w:rsidRPr="00E51CB2">
        <w:rPr>
          <w:b/>
          <w:bCs/>
          <w:sz w:val="32"/>
          <w:szCs w:val="32"/>
        </w:rPr>
        <w:t>, 2</w:t>
      </w:r>
      <w:r>
        <w:rPr>
          <w:b/>
          <w:bCs/>
          <w:sz w:val="32"/>
          <w:szCs w:val="32"/>
        </w:rPr>
        <w:t>, 3</w:t>
      </w:r>
      <w:r w:rsidRPr="00E51CB2">
        <w:rPr>
          <w:b/>
          <w:bCs/>
          <w:sz w:val="32"/>
          <w:szCs w:val="32"/>
        </w:rPr>
        <w:t xml:space="preserve"> having transition matrix P:</w:t>
      </w:r>
    </w:p>
    <w:p w14:paraId="1B0E5744" w14:textId="77777777" w:rsidR="001F5E3C" w:rsidRDefault="001F5E3C" w:rsidP="001F5E3C">
      <w:pPr>
        <w:rPr>
          <w:rFonts w:eastAsiaTheme="minorEastAsia"/>
          <w:b/>
          <w:bCs/>
          <w:sz w:val="32"/>
          <w:szCs w:val="32"/>
        </w:rPr>
      </w:pPr>
      <w:r>
        <w:rPr>
          <w:rFonts w:eastAsiaTheme="minorEastAsia"/>
          <w:b/>
          <w:bCs/>
          <w:noProof/>
          <w:sz w:val="32"/>
          <w:szCs w:val="32"/>
        </w:rPr>
        <w:drawing>
          <wp:inline distT="0" distB="0" distL="0" distR="0" wp14:anchorId="159A464F" wp14:editId="5A880D57">
            <wp:extent cx="5937250" cy="1894840"/>
            <wp:effectExtent l="0" t="0" r="635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189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67E5C" w14:textId="77777777" w:rsidR="001F5E3C" w:rsidRPr="00E51CB2" w:rsidRDefault="001F5E3C" w:rsidP="001F5E3C">
      <w:pPr>
        <w:rPr>
          <w:b/>
          <w:bCs/>
          <w:sz w:val="32"/>
          <w:szCs w:val="32"/>
        </w:rPr>
      </w:pPr>
    </w:p>
    <w:p w14:paraId="6D2352F9" w14:textId="48D993B5" w:rsidR="001473FB" w:rsidRDefault="001473FB" w:rsidP="005135FB">
      <w:pPr>
        <w:tabs>
          <w:tab w:val="left" w:pos="2430"/>
        </w:tabs>
        <w:jc w:val="center"/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1710"/>
        <w:gridCol w:w="2250"/>
        <w:gridCol w:w="1955"/>
        <w:gridCol w:w="2700"/>
      </w:tblGrid>
      <w:tr w:rsidR="001473FB" w:rsidRPr="00967EDD" w14:paraId="7B89005C" w14:textId="77777777" w:rsidTr="00FF4069">
        <w:trPr>
          <w:trHeight w:val="1440"/>
        </w:trPr>
        <w:tc>
          <w:tcPr>
            <w:tcW w:w="1645" w:type="dxa"/>
          </w:tcPr>
          <w:p w14:paraId="7F33164F" w14:textId="77777777" w:rsidR="001473FB" w:rsidRPr="00967EDD" w:rsidRDefault="001473FB" w:rsidP="00FF4069">
            <w:pPr>
              <w:rPr>
                <w:rFonts w:ascii="Times New Roman" w:hAnsi="Times New Roman" w:cs="Times New Roman"/>
              </w:rPr>
            </w:pPr>
            <w:r w:rsidRPr="00967EDD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F2C1A2C" wp14:editId="79F4BFA1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615" w:type="dxa"/>
            <w:gridSpan w:val="4"/>
            <w:tcBorders>
              <w:bottom w:val="single" w:sz="4" w:space="0" w:color="auto"/>
            </w:tcBorders>
            <w:vAlign w:val="center"/>
          </w:tcPr>
          <w:p w14:paraId="65EBDEA4" w14:textId="77777777" w:rsidR="001473FB" w:rsidRPr="00967EDD" w:rsidRDefault="001473FB" w:rsidP="00FF4069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967EDD">
              <w:rPr>
                <w:rFonts w:ascii="Times New Roman" w:hAnsi="Times New Roman" w:cs="Times New Roman"/>
                <w:b/>
                <w:sz w:val="24"/>
                <w:szCs w:val="24"/>
              </w:rPr>
              <w:t>BALOCHISTAN UNIVERSITY OF ENGINEERING AND TECHNOLOGY KHUZDAR</w:t>
            </w:r>
          </w:p>
          <w:p w14:paraId="24C922DB" w14:textId="77777777" w:rsidR="001473FB" w:rsidRDefault="001473FB" w:rsidP="00FF4069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 xml:space="preserve">DEPARTMENT OF </w:t>
            </w:r>
            <w:r>
              <w:rPr>
                <w:rFonts w:ascii="Times New Roman" w:hAnsi="Times New Roman" w:cs="Times New Roman"/>
                <w:b/>
              </w:rPr>
              <w:t>MECHANICAL</w:t>
            </w:r>
            <w:r w:rsidRPr="00967EDD">
              <w:rPr>
                <w:rFonts w:ascii="Times New Roman" w:hAnsi="Times New Roman" w:cs="Times New Roman"/>
                <w:b/>
              </w:rPr>
              <w:t xml:space="preserve"> ENGINEERING</w:t>
            </w:r>
          </w:p>
          <w:p w14:paraId="01A8AA8A" w14:textId="77777777" w:rsidR="001473FB" w:rsidRDefault="001473FB" w:rsidP="00FF406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.E Fourth Semester Examination 2022</w:t>
            </w:r>
          </w:p>
          <w:p w14:paraId="534AE6E7" w14:textId="6B140C08" w:rsidR="001F5E3C" w:rsidRPr="00967EDD" w:rsidRDefault="001F5E3C" w:rsidP="00FF4069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st Date:             13-11-22</w:t>
            </w:r>
          </w:p>
        </w:tc>
      </w:tr>
      <w:tr w:rsidR="001473FB" w:rsidRPr="00967EDD" w14:paraId="1617DBD0" w14:textId="77777777" w:rsidTr="001F5E3C">
        <w:trPr>
          <w:trHeight w:val="350"/>
        </w:trPr>
        <w:tc>
          <w:tcPr>
            <w:tcW w:w="1645" w:type="dxa"/>
            <w:vMerge w:val="restart"/>
            <w:tcBorders>
              <w:right w:val="single" w:sz="4" w:space="0" w:color="auto"/>
            </w:tcBorders>
          </w:tcPr>
          <w:p w14:paraId="51DFBE76" w14:textId="77777777" w:rsidR="001473FB" w:rsidRPr="00967EDD" w:rsidRDefault="001473FB" w:rsidP="00FF40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A8438" w14:textId="77777777" w:rsidR="001473FB" w:rsidRPr="00967EDD" w:rsidRDefault="001473FB" w:rsidP="00FF4069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Departmen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CF1988" w14:textId="77777777" w:rsidR="001473FB" w:rsidRPr="00967EDD" w:rsidRDefault="001473FB" w:rsidP="00FF406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</w:t>
            </w:r>
            <w:r w:rsidRPr="00967EDD">
              <w:rPr>
                <w:rFonts w:ascii="Times New Roman" w:hAnsi="Times New Roman" w:cs="Times New Roman"/>
                <w:b/>
              </w:rPr>
              <w:t>D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3514B" w14:textId="3364EF36" w:rsidR="001473FB" w:rsidRPr="00967EDD" w:rsidRDefault="001F5E3C" w:rsidP="00FF406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SSIGNMENT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290C0" w14:textId="5A26C071" w:rsidR="001473FB" w:rsidRPr="00967EDD" w:rsidRDefault="001F5E3C" w:rsidP="00FF406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01</w:t>
            </w:r>
          </w:p>
        </w:tc>
      </w:tr>
      <w:tr w:rsidR="001473FB" w:rsidRPr="0077623B" w14:paraId="26E0F538" w14:textId="77777777" w:rsidTr="001F5E3C">
        <w:trPr>
          <w:trHeight w:val="287"/>
        </w:trPr>
        <w:tc>
          <w:tcPr>
            <w:tcW w:w="1645" w:type="dxa"/>
            <w:vMerge/>
            <w:tcBorders>
              <w:right w:val="single" w:sz="4" w:space="0" w:color="auto"/>
            </w:tcBorders>
          </w:tcPr>
          <w:p w14:paraId="2C5867AC" w14:textId="77777777" w:rsidR="001473FB" w:rsidRPr="00967EDD" w:rsidRDefault="001473FB" w:rsidP="00FF406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DF24C" w14:textId="77777777" w:rsidR="001473FB" w:rsidRPr="00967EDD" w:rsidRDefault="001473FB" w:rsidP="00FF4069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Subjec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52C05" w14:textId="77777777" w:rsidR="001473FB" w:rsidRPr="0077623B" w:rsidRDefault="001473FB" w:rsidP="00FF4069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Operation Research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6908F" w14:textId="77777777" w:rsidR="001473FB" w:rsidRPr="0077623B" w:rsidRDefault="001473FB" w:rsidP="00FF4069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Code: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4A87F" w14:textId="77777777" w:rsidR="001473FB" w:rsidRPr="0077623B" w:rsidRDefault="001473FB" w:rsidP="00FF4069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ME-   508</w:t>
            </w:r>
          </w:p>
        </w:tc>
      </w:tr>
    </w:tbl>
    <w:p w14:paraId="78733C74" w14:textId="4833251B" w:rsidR="005135FB" w:rsidRDefault="005135FB" w:rsidP="005135FB">
      <w:pPr>
        <w:tabs>
          <w:tab w:val="left" w:pos="2430"/>
        </w:tabs>
        <w:jc w:val="center"/>
        <w:rPr>
          <w:rFonts w:ascii="Times New Roman" w:hAnsi="Times New Roman" w:cs="Times New Roman"/>
        </w:rPr>
      </w:pPr>
    </w:p>
    <w:sectPr w:rsidR="005135FB" w:rsidSect="00E87190">
      <w:headerReference w:type="default" r:id="rId10"/>
      <w:pgSz w:w="11909" w:h="16834" w:code="9"/>
      <w:pgMar w:top="3744" w:right="1440" w:bottom="6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E858F" w14:textId="77777777" w:rsidR="00796C95" w:rsidRDefault="00796C95" w:rsidP="00D1586B">
      <w:pPr>
        <w:spacing w:after="0" w:line="240" w:lineRule="auto"/>
      </w:pPr>
      <w:r>
        <w:separator/>
      </w:r>
    </w:p>
  </w:endnote>
  <w:endnote w:type="continuationSeparator" w:id="0">
    <w:p w14:paraId="7E0D64C7" w14:textId="77777777" w:rsidR="00796C95" w:rsidRDefault="00796C95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CB84E" w14:textId="77777777" w:rsidR="00796C95" w:rsidRDefault="00796C95" w:rsidP="00D1586B">
      <w:pPr>
        <w:spacing w:after="0" w:line="240" w:lineRule="auto"/>
      </w:pPr>
      <w:r>
        <w:separator/>
      </w:r>
    </w:p>
  </w:footnote>
  <w:footnote w:type="continuationSeparator" w:id="0">
    <w:p w14:paraId="618FAFB5" w14:textId="77777777" w:rsidR="00796C95" w:rsidRDefault="00796C95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1C9303B"/>
    <w:multiLevelType w:val="hybridMultilevel"/>
    <w:tmpl w:val="F85696B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D5568"/>
    <w:multiLevelType w:val="hybridMultilevel"/>
    <w:tmpl w:val="7BD642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75500"/>
    <w:multiLevelType w:val="hybridMultilevel"/>
    <w:tmpl w:val="A2729C94"/>
    <w:lvl w:ilvl="0" w:tplc="1BCE2C62">
      <w:start w:val="1"/>
      <w:numFmt w:val="decimal"/>
      <w:lvlText w:val="Week %1."/>
      <w:lvlJc w:val="left"/>
      <w:pPr>
        <w:ind w:left="1350" w:hanging="360"/>
      </w:pPr>
      <w:rPr>
        <w:rFonts w:hint="default"/>
      </w:rPr>
    </w:lvl>
    <w:lvl w:ilvl="1" w:tplc="7C2ABA32">
      <w:start w:val="1"/>
      <w:numFmt w:val="lowerRoman"/>
      <w:lvlText w:val="Lecturer 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45E31C9"/>
    <w:multiLevelType w:val="hybridMultilevel"/>
    <w:tmpl w:val="7696ED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E52AA7"/>
    <w:multiLevelType w:val="hybridMultilevel"/>
    <w:tmpl w:val="2A9290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476D8B"/>
    <w:multiLevelType w:val="hybridMultilevel"/>
    <w:tmpl w:val="81EA7D16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7" w15:restartNumberingAfterBreak="0">
    <w:nsid w:val="08AA0B21"/>
    <w:multiLevelType w:val="hybridMultilevel"/>
    <w:tmpl w:val="5D0879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7824A1"/>
    <w:multiLevelType w:val="hybridMultilevel"/>
    <w:tmpl w:val="0628A6F0"/>
    <w:lvl w:ilvl="0" w:tplc="04090005">
      <w:start w:val="1"/>
      <w:numFmt w:val="bullet"/>
      <w:lvlText w:val=""/>
      <w:lvlJc w:val="left"/>
      <w:pPr>
        <w:ind w:left="148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9" w15:restartNumberingAfterBreak="0">
    <w:nsid w:val="0F9A2A73"/>
    <w:multiLevelType w:val="hybridMultilevel"/>
    <w:tmpl w:val="661846A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B40449"/>
    <w:multiLevelType w:val="hybridMultilevel"/>
    <w:tmpl w:val="11C051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B72B6B"/>
    <w:multiLevelType w:val="hybridMultilevel"/>
    <w:tmpl w:val="C79C349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 w15:restartNumberingAfterBreak="0">
    <w:nsid w:val="16E507A8"/>
    <w:multiLevelType w:val="hybridMultilevel"/>
    <w:tmpl w:val="F82C5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566A2D"/>
    <w:multiLevelType w:val="hybridMultilevel"/>
    <w:tmpl w:val="21AAD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179A3528"/>
    <w:multiLevelType w:val="hybridMultilevel"/>
    <w:tmpl w:val="0F4AEB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8F067FB"/>
    <w:multiLevelType w:val="hybridMultilevel"/>
    <w:tmpl w:val="C532B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01428E"/>
    <w:multiLevelType w:val="hybridMultilevel"/>
    <w:tmpl w:val="F7C623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DE0362"/>
    <w:multiLevelType w:val="hybridMultilevel"/>
    <w:tmpl w:val="FF4A756C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20F20D47"/>
    <w:multiLevelType w:val="hybridMultilevel"/>
    <w:tmpl w:val="133C2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4262A4"/>
    <w:multiLevelType w:val="hybridMultilevel"/>
    <w:tmpl w:val="A98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8824D9"/>
    <w:multiLevelType w:val="hybridMultilevel"/>
    <w:tmpl w:val="B700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36292B"/>
    <w:multiLevelType w:val="hybridMultilevel"/>
    <w:tmpl w:val="234A57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9B6133"/>
    <w:multiLevelType w:val="hybridMultilevel"/>
    <w:tmpl w:val="5C5822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05323F"/>
    <w:multiLevelType w:val="hybridMultilevel"/>
    <w:tmpl w:val="C25CBE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280E15"/>
    <w:multiLevelType w:val="hybridMultilevel"/>
    <w:tmpl w:val="100AAB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8549BB"/>
    <w:multiLevelType w:val="hybridMultilevel"/>
    <w:tmpl w:val="21AAD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37602420"/>
    <w:multiLevelType w:val="hybridMultilevel"/>
    <w:tmpl w:val="10BC42D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87C3EBC"/>
    <w:multiLevelType w:val="hybridMultilevel"/>
    <w:tmpl w:val="C518A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72129B"/>
    <w:multiLevelType w:val="hybridMultilevel"/>
    <w:tmpl w:val="100CEC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8A3450"/>
    <w:multiLevelType w:val="hybridMultilevel"/>
    <w:tmpl w:val="2EE22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1D1359B"/>
    <w:multiLevelType w:val="hybridMultilevel"/>
    <w:tmpl w:val="6A9EB9B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2" w15:restartNumberingAfterBreak="0">
    <w:nsid w:val="424D531A"/>
    <w:multiLevelType w:val="hybridMultilevel"/>
    <w:tmpl w:val="1938C50C"/>
    <w:lvl w:ilvl="0" w:tplc="0D362F8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6BD7A95"/>
    <w:multiLevelType w:val="hybridMultilevel"/>
    <w:tmpl w:val="DAE6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4124D8"/>
    <w:multiLevelType w:val="hybridMultilevel"/>
    <w:tmpl w:val="708E68C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1E706E"/>
    <w:multiLevelType w:val="hybridMultilevel"/>
    <w:tmpl w:val="B000A4F2"/>
    <w:lvl w:ilvl="0" w:tplc="C144E1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0052890"/>
    <w:multiLevelType w:val="hybridMultilevel"/>
    <w:tmpl w:val="BCF467B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A57715"/>
    <w:multiLevelType w:val="hybridMultilevel"/>
    <w:tmpl w:val="7B12D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6417C7"/>
    <w:multiLevelType w:val="hybridMultilevel"/>
    <w:tmpl w:val="B306A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0543D66"/>
    <w:multiLevelType w:val="hybridMultilevel"/>
    <w:tmpl w:val="508EC6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5924CE"/>
    <w:multiLevelType w:val="hybridMultilevel"/>
    <w:tmpl w:val="64EE9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683675"/>
    <w:multiLevelType w:val="hybridMultilevel"/>
    <w:tmpl w:val="CDF6D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75CD9"/>
    <w:multiLevelType w:val="hybridMultilevel"/>
    <w:tmpl w:val="78C2457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63777"/>
    <w:multiLevelType w:val="hybridMultilevel"/>
    <w:tmpl w:val="43520098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44" w15:restartNumberingAfterBreak="0">
    <w:nsid w:val="7A9F7502"/>
    <w:multiLevelType w:val="hybridMultilevel"/>
    <w:tmpl w:val="586C96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1C3E31"/>
    <w:multiLevelType w:val="hybridMultilevel"/>
    <w:tmpl w:val="E788032A"/>
    <w:lvl w:ilvl="0" w:tplc="CC2AE108">
      <w:start w:val="1"/>
      <w:numFmt w:val="decimal"/>
      <w:lvlText w:val="Assignment # 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E84548C"/>
    <w:multiLevelType w:val="hybridMultilevel"/>
    <w:tmpl w:val="7556C7F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BD4FE6"/>
    <w:multiLevelType w:val="hybridMultilevel"/>
    <w:tmpl w:val="07606A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1514013">
    <w:abstractNumId w:val="3"/>
  </w:num>
  <w:num w:numId="2" w16cid:durableId="73553079">
    <w:abstractNumId w:val="0"/>
  </w:num>
  <w:num w:numId="3" w16cid:durableId="2017416394">
    <w:abstractNumId w:val="45"/>
  </w:num>
  <w:num w:numId="4" w16cid:durableId="1718778374">
    <w:abstractNumId w:val="38"/>
  </w:num>
  <w:num w:numId="5" w16cid:durableId="753016963">
    <w:abstractNumId w:val="44"/>
  </w:num>
  <w:num w:numId="6" w16cid:durableId="1667202871">
    <w:abstractNumId w:val="34"/>
  </w:num>
  <w:num w:numId="7" w16cid:durableId="921718837">
    <w:abstractNumId w:val="9"/>
  </w:num>
  <w:num w:numId="8" w16cid:durableId="134302704">
    <w:abstractNumId w:val="23"/>
  </w:num>
  <w:num w:numId="9" w16cid:durableId="1243174114">
    <w:abstractNumId w:val="46"/>
  </w:num>
  <w:num w:numId="10" w16cid:durableId="1823109778">
    <w:abstractNumId w:val="36"/>
  </w:num>
  <w:num w:numId="11" w16cid:durableId="2043898443">
    <w:abstractNumId w:val="7"/>
  </w:num>
  <w:num w:numId="12" w16cid:durableId="1449466778">
    <w:abstractNumId w:val="1"/>
  </w:num>
  <w:num w:numId="13" w16cid:durableId="998655807">
    <w:abstractNumId w:val="42"/>
  </w:num>
  <w:num w:numId="14" w16cid:durableId="813720644">
    <w:abstractNumId w:val="41"/>
  </w:num>
  <w:num w:numId="15" w16cid:durableId="266236149">
    <w:abstractNumId w:val="21"/>
  </w:num>
  <w:num w:numId="16" w16cid:durableId="1512911923">
    <w:abstractNumId w:val="43"/>
  </w:num>
  <w:num w:numId="17" w16cid:durableId="303433659">
    <w:abstractNumId w:val="28"/>
  </w:num>
  <w:num w:numId="18" w16cid:durableId="1968195028">
    <w:abstractNumId w:val="37"/>
  </w:num>
  <w:num w:numId="19" w16cid:durableId="353264871">
    <w:abstractNumId w:val="6"/>
  </w:num>
  <w:num w:numId="20" w16cid:durableId="854536734">
    <w:abstractNumId w:val="8"/>
  </w:num>
  <w:num w:numId="21" w16cid:durableId="246307461">
    <w:abstractNumId w:val="12"/>
  </w:num>
  <w:num w:numId="22" w16cid:durableId="368771475">
    <w:abstractNumId w:val="20"/>
  </w:num>
  <w:num w:numId="23" w16cid:durableId="1041251548">
    <w:abstractNumId w:val="30"/>
  </w:num>
  <w:num w:numId="24" w16cid:durableId="395905055">
    <w:abstractNumId w:val="31"/>
  </w:num>
  <w:num w:numId="25" w16cid:durableId="1502232467">
    <w:abstractNumId w:val="40"/>
  </w:num>
  <w:num w:numId="26" w16cid:durableId="1792356349">
    <w:abstractNumId w:val="19"/>
  </w:num>
  <w:num w:numId="27" w16cid:durableId="2112626739">
    <w:abstractNumId w:val="33"/>
  </w:num>
  <w:num w:numId="28" w16cid:durableId="1787892241">
    <w:abstractNumId w:val="11"/>
  </w:num>
  <w:num w:numId="29" w16cid:durableId="1341196953">
    <w:abstractNumId w:val="47"/>
  </w:num>
  <w:num w:numId="30" w16cid:durableId="748160424">
    <w:abstractNumId w:val="18"/>
  </w:num>
  <w:num w:numId="31" w16cid:durableId="1220441047">
    <w:abstractNumId w:val="13"/>
  </w:num>
  <w:num w:numId="32" w16cid:durableId="256522446">
    <w:abstractNumId w:val="26"/>
  </w:num>
  <w:num w:numId="33" w16cid:durableId="1592545981">
    <w:abstractNumId w:val="22"/>
  </w:num>
  <w:num w:numId="34" w16cid:durableId="242615706">
    <w:abstractNumId w:val="4"/>
  </w:num>
  <w:num w:numId="35" w16cid:durableId="1612080241">
    <w:abstractNumId w:val="2"/>
  </w:num>
  <w:num w:numId="36" w16cid:durableId="448746774">
    <w:abstractNumId w:val="5"/>
  </w:num>
  <w:num w:numId="37" w16cid:durableId="1016882580">
    <w:abstractNumId w:val="25"/>
  </w:num>
  <w:num w:numId="38" w16cid:durableId="1427850075">
    <w:abstractNumId w:val="29"/>
  </w:num>
  <w:num w:numId="39" w16cid:durableId="1069305377">
    <w:abstractNumId w:val="10"/>
  </w:num>
  <w:num w:numId="40" w16cid:durableId="2087729175">
    <w:abstractNumId w:val="16"/>
  </w:num>
  <w:num w:numId="41" w16cid:durableId="1682658782">
    <w:abstractNumId w:val="17"/>
  </w:num>
  <w:num w:numId="42" w16cid:durableId="1258640787">
    <w:abstractNumId w:val="24"/>
  </w:num>
  <w:num w:numId="43" w16cid:durableId="1587763832">
    <w:abstractNumId w:val="15"/>
  </w:num>
  <w:num w:numId="44" w16cid:durableId="1832212299">
    <w:abstractNumId w:val="35"/>
  </w:num>
  <w:num w:numId="45" w16cid:durableId="797726178">
    <w:abstractNumId w:val="27"/>
  </w:num>
  <w:num w:numId="46" w16cid:durableId="1887599240">
    <w:abstractNumId w:val="39"/>
  </w:num>
  <w:num w:numId="47" w16cid:durableId="1348290218">
    <w:abstractNumId w:val="14"/>
  </w:num>
  <w:num w:numId="48" w16cid:durableId="7185926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TY3MzC2NLQ0srRQ0lEKTi0uzszPAykwNK4FAM3SkmEtAAAA"/>
  </w:docVars>
  <w:rsids>
    <w:rsidRoot w:val="00EC42F1"/>
    <w:rsid w:val="00000685"/>
    <w:rsid w:val="000313E3"/>
    <w:rsid w:val="000322DC"/>
    <w:rsid w:val="00044739"/>
    <w:rsid w:val="00074B18"/>
    <w:rsid w:val="00075DC5"/>
    <w:rsid w:val="000821C0"/>
    <w:rsid w:val="00090BE2"/>
    <w:rsid w:val="00091FD4"/>
    <w:rsid w:val="0009359F"/>
    <w:rsid w:val="000A549A"/>
    <w:rsid w:val="000A7315"/>
    <w:rsid w:val="000A7AE8"/>
    <w:rsid w:val="000C1CB2"/>
    <w:rsid w:val="000C33DC"/>
    <w:rsid w:val="000C726E"/>
    <w:rsid w:val="000D0E96"/>
    <w:rsid w:val="000E49D3"/>
    <w:rsid w:val="000E4C32"/>
    <w:rsid w:val="000E7D6B"/>
    <w:rsid w:val="000F1ACF"/>
    <w:rsid w:val="000F20A6"/>
    <w:rsid w:val="00102AF3"/>
    <w:rsid w:val="00103E45"/>
    <w:rsid w:val="00121712"/>
    <w:rsid w:val="00122B11"/>
    <w:rsid w:val="00125F1A"/>
    <w:rsid w:val="001473FB"/>
    <w:rsid w:val="001543F7"/>
    <w:rsid w:val="00165812"/>
    <w:rsid w:val="001707D7"/>
    <w:rsid w:val="001807C0"/>
    <w:rsid w:val="00181DA5"/>
    <w:rsid w:val="00186BC7"/>
    <w:rsid w:val="00195E9D"/>
    <w:rsid w:val="00196546"/>
    <w:rsid w:val="001B73F6"/>
    <w:rsid w:val="001C1902"/>
    <w:rsid w:val="001C1A77"/>
    <w:rsid w:val="001C5FA5"/>
    <w:rsid w:val="001E2CC6"/>
    <w:rsid w:val="001E36DD"/>
    <w:rsid w:val="001F3960"/>
    <w:rsid w:val="001F53F2"/>
    <w:rsid w:val="001F5E3C"/>
    <w:rsid w:val="00227509"/>
    <w:rsid w:val="002349E8"/>
    <w:rsid w:val="00235B0E"/>
    <w:rsid w:val="002372C0"/>
    <w:rsid w:val="00255800"/>
    <w:rsid w:val="00263775"/>
    <w:rsid w:val="002641D5"/>
    <w:rsid w:val="00286B7E"/>
    <w:rsid w:val="00291DA7"/>
    <w:rsid w:val="002A1C4C"/>
    <w:rsid w:val="002A307D"/>
    <w:rsid w:val="002A4000"/>
    <w:rsid w:val="002A45A6"/>
    <w:rsid w:val="002A4B0B"/>
    <w:rsid w:val="002A5865"/>
    <w:rsid w:val="002B08B7"/>
    <w:rsid w:val="002C6D9A"/>
    <w:rsid w:val="002D0751"/>
    <w:rsid w:val="002D2D0F"/>
    <w:rsid w:val="002E0DD6"/>
    <w:rsid w:val="002E30C6"/>
    <w:rsid w:val="002E483C"/>
    <w:rsid w:val="003019DA"/>
    <w:rsid w:val="0030278C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00C6"/>
    <w:rsid w:val="0038318E"/>
    <w:rsid w:val="00384C38"/>
    <w:rsid w:val="003A4765"/>
    <w:rsid w:val="003A56E0"/>
    <w:rsid w:val="003C4899"/>
    <w:rsid w:val="003D0FF5"/>
    <w:rsid w:val="003D78D9"/>
    <w:rsid w:val="003E107D"/>
    <w:rsid w:val="003F3A94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A4781"/>
    <w:rsid w:val="004A5916"/>
    <w:rsid w:val="004E060E"/>
    <w:rsid w:val="004F5254"/>
    <w:rsid w:val="004F6F88"/>
    <w:rsid w:val="00503EC0"/>
    <w:rsid w:val="00510FC4"/>
    <w:rsid w:val="00512E96"/>
    <w:rsid w:val="005135FB"/>
    <w:rsid w:val="00536674"/>
    <w:rsid w:val="0054605C"/>
    <w:rsid w:val="00547670"/>
    <w:rsid w:val="00551793"/>
    <w:rsid w:val="0055584C"/>
    <w:rsid w:val="005669B2"/>
    <w:rsid w:val="00567EE1"/>
    <w:rsid w:val="0057311B"/>
    <w:rsid w:val="00574ADF"/>
    <w:rsid w:val="00574B68"/>
    <w:rsid w:val="00584A1A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C7BCB"/>
    <w:rsid w:val="005D26A4"/>
    <w:rsid w:val="005D3372"/>
    <w:rsid w:val="005E14FA"/>
    <w:rsid w:val="005E5376"/>
    <w:rsid w:val="005E7D41"/>
    <w:rsid w:val="005F1A14"/>
    <w:rsid w:val="005F52A3"/>
    <w:rsid w:val="005F5FB7"/>
    <w:rsid w:val="00613068"/>
    <w:rsid w:val="0061396D"/>
    <w:rsid w:val="00643537"/>
    <w:rsid w:val="0064487D"/>
    <w:rsid w:val="0065317D"/>
    <w:rsid w:val="006609F5"/>
    <w:rsid w:val="0066403B"/>
    <w:rsid w:val="00665086"/>
    <w:rsid w:val="00673A04"/>
    <w:rsid w:val="00685220"/>
    <w:rsid w:val="00692654"/>
    <w:rsid w:val="006A089B"/>
    <w:rsid w:val="006A0E60"/>
    <w:rsid w:val="006A427A"/>
    <w:rsid w:val="006F67D0"/>
    <w:rsid w:val="0070505A"/>
    <w:rsid w:val="00706713"/>
    <w:rsid w:val="00706F18"/>
    <w:rsid w:val="007107AC"/>
    <w:rsid w:val="0071442E"/>
    <w:rsid w:val="00721C9B"/>
    <w:rsid w:val="007323A7"/>
    <w:rsid w:val="00762CBE"/>
    <w:rsid w:val="0076501A"/>
    <w:rsid w:val="007660FA"/>
    <w:rsid w:val="007732D9"/>
    <w:rsid w:val="0077623B"/>
    <w:rsid w:val="007924BA"/>
    <w:rsid w:val="00795F2B"/>
    <w:rsid w:val="007960C0"/>
    <w:rsid w:val="00796C95"/>
    <w:rsid w:val="007A13C4"/>
    <w:rsid w:val="007B2587"/>
    <w:rsid w:val="007C57B8"/>
    <w:rsid w:val="007D7C07"/>
    <w:rsid w:val="007E345D"/>
    <w:rsid w:val="007E4139"/>
    <w:rsid w:val="007F0AB2"/>
    <w:rsid w:val="007F2DF8"/>
    <w:rsid w:val="00800486"/>
    <w:rsid w:val="0082528E"/>
    <w:rsid w:val="00861EE5"/>
    <w:rsid w:val="00863EB7"/>
    <w:rsid w:val="00885BDC"/>
    <w:rsid w:val="00894492"/>
    <w:rsid w:val="008974DA"/>
    <w:rsid w:val="008C04F1"/>
    <w:rsid w:val="008C1212"/>
    <w:rsid w:val="008C7CA2"/>
    <w:rsid w:val="008D13C7"/>
    <w:rsid w:val="008F0299"/>
    <w:rsid w:val="008F2EDE"/>
    <w:rsid w:val="008F56BF"/>
    <w:rsid w:val="00906824"/>
    <w:rsid w:val="009152FA"/>
    <w:rsid w:val="00916706"/>
    <w:rsid w:val="00917982"/>
    <w:rsid w:val="00917B5B"/>
    <w:rsid w:val="00927005"/>
    <w:rsid w:val="00935795"/>
    <w:rsid w:val="009406DC"/>
    <w:rsid w:val="009432CF"/>
    <w:rsid w:val="00947C93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D14"/>
    <w:rsid w:val="009F0E01"/>
    <w:rsid w:val="009F2007"/>
    <w:rsid w:val="009F78C5"/>
    <w:rsid w:val="00A1123A"/>
    <w:rsid w:val="00A11F4F"/>
    <w:rsid w:val="00A14999"/>
    <w:rsid w:val="00A17481"/>
    <w:rsid w:val="00A22659"/>
    <w:rsid w:val="00A30E76"/>
    <w:rsid w:val="00A313CD"/>
    <w:rsid w:val="00A50352"/>
    <w:rsid w:val="00A61B5D"/>
    <w:rsid w:val="00A70433"/>
    <w:rsid w:val="00A71626"/>
    <w:rsid w:val="00A72FCF"/>
    <w:rsid w:val="00A73F43"/>
    <w:rsid w:val="00A862E6"/>
    <w:rsid w:val="00A97AF8"/>
    <w:rsid w:val="00AA304A"/>
    <w:rsid w:val="00AB5211"/>
    <w:rsid w:val="00AB67C6"/>
    <w:rsid w:val="00AD4107"/>
    <w:rsid w:val="00AE1A7A"/>
    <w:rsid w:val="00AE2F0B"/>
    <w:rsid w:val="00AE4E40"/>
    <w:rsid w:val="00AF71D7"/>
    <w:rsid w:val="00B3217D"/>
    <w:rsid w:val="00B36ADA"/>
    <w:rsid w:val="00B61BBA"/>
    <w:rsid w:val="00B97F8A"/>
    <w:rsid w:val="00BB4E65"/>
    <w:rsid w:val="00BB7772"/>
    <w:rsid w:val="00BC0108"/>
    <w:rsid w:val="00BD3430"/>
    <w:rsid w:val="00BE2207"/>
    <w:rsid w:val="00BE2FB6"/>
    <w:rsid w:val="00BF2C23"/>
    <w:rsid w:val="00BF49CE"/>
    <w:rsid w:val="00BF67A4"/>
    <w:rsid w:val="00C12110"/>
    <w:rsid w:val="00C27A69"/>
    <w:rsid w:val="00C47B8E"/>
    <w:rsid w:val="00C57FC3"/>
    <w:rsid w:val="00C669F1"/>
    <w:rsid w:val="00C91124"/>
    <w:rsid w:val="00CB1F5F"/>
    <w:rsid w:val="00CD02EE"/>
    <w:rsid w:val="00CD7980"/>
    <w:rsid w:val="00CE3BAD"/>
    <w:rsid w:val="00CE6A3E"/>
    <w:rsid w:val="00CF1C95"/>
    <w:rsid w:val="00D004A2"/>
    <w:rsid w:val="00D0620C"/>
    <w:rsid w:val="00D1586B"/>
    <w:rsid w:val="00D339B9"/>
    <w:rsid w:val="00D459D6"/>
    <w:rsid w:val="00D54D86"/>
    <w:rsid w:val="00D62AA3"/>
    <w:rsid w:val="00D73B32"/>
    <w:rsid w:val="00D8748A"/>
    <w:rsid w:val="00D878F1"/>
    <w:rsid w:val="00DA42DB"/>
    <w:rsid w:val="00DA7E52"/>
    <w:rsid w:val="00DC4A35"/>
    <w:rsid w:val="00DD3497"/>
    <w:rsid w:val="00DE6CFA"/>
    <w:rsid w:val="00E13103"/>
    <w:rsid w:val="00E16836"/>
    <w:rsid w:val="00E32A5C"/>
    <w:rsid w:val="00E41F99"/>
    <w:rsid w:val="00E64E81"/>
    <w:rsid w:val="00E67ABA"/>
    <w:rsid w:val="00E80B07"/>
    <w:rsid w:val="00E81152"/>
    <w:rsid w:val="00E87190"/>
    <w:rsid w:val="00EA3CCD"/>
    <w:rsid w:val="00EC42F1"/>
    <w:rsid w:val="00ED0155"/>
    <w:rsid w:val="00EF0FA1"/>
    <w:rsid w:val="00EF4CE8"/>
    <w:rsid w:val="00F01D8B"/>
    <w:rsid w:val="00F12201"/>
    <w:rsid w:val="00F16D7E"/>
    <w:rsid w:val="00F236E5"/>
    <w:rsid w:val="00F31D6B"/>
    <w:rsid w:val="00F44E0C"/>
    <w:rsid w:val="00F60AF5"/>
    <w:rsid w:val="00F77352"/>
    <w:rsid w:val="00F94E7A"/>
    <w:rsid w:val="00FA41B2"/>
    <w:rsid w:val="00FC0553"/>
    <w:rsid w:val="00FC05E7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2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BE2207"/>
    <w:rPr>
      <w:color w:val="808080"/>
    </w:rPr>
  </w:style>
  <w:style w:type="character" w:customStyle="1" w:styleId="mn">
    <w:name w:val="mn"/>
    <w:basedOn w:val="DefaultParagraphFont"/>
    <w:rsid w:val="005135FB"/>
  </w:style>
  <w:style w:type="character" w:customStyle="1" w:styleId="mjxassistivemathml">
    <w:name w:val="mjx_assistive_mathml"/>
    <w:basedOn w:val="DefaultParagraphFont"/>
    <w:rsid w:val="005135FB"/>
  </w:style>
  <w:style w:type="character" w:customStyle="1" w:styleId="mi">
    <w:name w:val="mi"/>
    <w:basedOn w:val="DefaultParagraphFont"/>
    <w:rsid w:val="00513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D5A02-598F-4D66-B3B3-FD28ADCCD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8</cp:revision>
  <cp:lastPrinted>2019-07-04T18:28:00Z</cp:lastPrinted>
  <dcterms:created xsi:type="dcterms:W3CDTF">2021-02-18T03:04:00Z</dcterms:created>
  <dcterms:modified xsi:type="dcterms:W3CDTF">2022-11-06T04:40:00Z</dcterms:modified>
</cp:coreProperties>
</file>